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EB5AF" w14:textId="22BE39DD" w:rsidR="0034058F" w:rsidRPr="003E07F8" w:rsidRDefault="0034058F" w:rsidP="0034058F">
      <w:pPr>
        <w:pStyle w:val="FirstParagraph"/>
        <w:jc w:val="center"/>
        <w:rPr>
          <w:sz w:val="32"/>
          <w:szCs w:val="32"/>
          <w:lang w:eastAsia="zh-CN"/>
        </w:rPr>
      </w:pPr>
      <w:r w:rsidRPr="003E07F8">
        <w:rPr>
          <w:sz w:val="32"/>
          <w:szCs w:val="32"/>
          <w:lang w:eastAsia="zh-CN"/>
        </w:rPr>
        <w:t>钠光双棱镜干涉、钠光劳埃镜干涉</w:t>
      </w:r>
      <w:r w:rsidR="00C167CA">
        <w:rPr>
          <w:rFonts w:hint="eastAsia"/>
          <w:sz w:val="32"/>
          <w:szCs w:val="32"/>
          <w:lang w:eastAsia="zh-CN"/>
        </w:rPr>
        <w:t>（1</w:t>
      </w:r>
      <w:r w:rsidR="00C167CA">
        <w:rPr>
          <w:sz w:val="32"/>
          <w:szCs w:val="32"/>
          <w:lang w:eastAsia="zh-CN"/>
        </w:rPr>
        <w:t>082</w:t>
      </w:r>
      <w:r w:rsidR="00C167CA">
        <w:rPr>
          <w:rFonts w:hint="eastAsia"/>
          <w:sz w:val="32"/>
          <w:szCs w:val="32"/>
          <w:lang w:eastAsia="zh-CN"/>
        </w:rPr>
        <w:t>）</w:t>
      </w:r>
    </w:p>
    <w:p w14:paraId="3FACBA1D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一、实验目的</w:t>
      </w:r>
    </w:p>
    <w:p w14:paraId="606CC592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1.熟悉掌握采用不同光源进行光路等高共轴调节的方法和技术</w:t>
      </w:r>
    </w:p>
    <w:p w14:paraId="47E4667A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2.用实验研究菲</w:t>
      </w:r>
      <w:proofErr w:type="gramStart"/>
      <w:r>
        <w:rPr>
          <w:lang w:eastAsia="zh-CN"/>
        </w:rPr>
        <w:t>涅</w:t>
      </w:r>
      <w:proofErr w:type="gramEnd"/>
      <w:r>
        <w:rPr>
          <w:lang w:eastAsia="zh-CN"/>
        </w:rPr>
        <w:t>尔双棱镜干涉和</w:t>
      </w:r>
      <w:proofErr w:type="gramStart"/>
      <w:r>
        <w:rPr>
          <w:lang w:eastAsia="zh-CN"/>
        </w:rPr>
        <w:t>劳埃</w:t>
      </w:r>
      <w:proofErr w:type="gramEnd"/>
      <w:r>
        <w:rPr>
          <w:lang w:eastAsia="zh-CN"/>
        </w:rPr>
        <w:t>镜干涉并测定单色光波长</w:t>
      </w:r>
    </w:p>
    <w:p w14:paraId="203C3A80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二、实验原理</w:t>
      </w:r>
    </w:p>
    <w:p w14:paraId="419D14B8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实验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>钠光双棱镜</w:t>
      </w:r>
      <w:proofErr w:type="gramEnd"/>
      <w:r>
        <w:rPr>
          <w:lang w:eastAsia="zh-CN"/>
        </w:rPr>
        <w:t>干涉</w:t>
      </w:r>
    </w:p>
    <w:p w14:paraId="4230B6FA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 xml:space="preserve">1.基本原理 </w:t>
      </w:r>
    </w:p>
    <w:p w14:paraId="61E87062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菲</w:t>
      </w:r>
      <w:proofErr w:type="gramStart"/>
      <w:r>
        <w:rPr>
          <w:lang w:eastAsia="zh-CN"/>
        </w:rPr>
        <w:t>涅</w:t>
      </w:r>
      <w:proofErr w:type="gramEnd"/>
      <w:r>
        <w:rPr>
          <w:lang w:eastAsia="zh-CN"/>
        </w:rPr>
        <w:t>尔双棱镜可看成有两块底面相接，棱角很小（约1°）的直角棱镜合成，若置单色光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于双棱镜正前方，则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射来的光通过双棱镜折射后，变为两束相重叠的光。这两束光仿佛是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的两个虚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射出的一样。由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是两个不相干光源，所以若在两数光重叠的区域内放屏，即可观察到干涉条纹。</w:t>
      </w:r>
    </w:p>
    <w:p w14:paraId="2D2C3818" w14:textId="77777777" w:rsidR="0034058F" w:rsidRDefault="0034058F" w:rsidP="0034058F">
      <w:pPr>
        <w:pStyle w:val="a3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1442B155" wp14:editId="5D99B663">
            <wp:extent cx="5486400" cy="15417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4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0B80E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根据波动理论中的干涉条件来讨论虚光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所发出的光在屏上产生的干涉条纹的分布情况。</w:t>
      </w:r>
      <w:proofErr w:type="gramStart"/>
      <w:r>
        <w:rPr>
          <w:lang w:eastAsia="zh-CN"/>
        </w:rPr>
        <w:t>设虚光源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距离为a，D是虚光源到屏的距离。若p为屏上任意一点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分别为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到p的距离，则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发出的光线到p的光程差为</w:t>
      </w:r>
      <m:oMath>
        <m:r>
          <w:rPr>
            <w:rFonts w:ascii="Cambria Math" w:hAnsi="Cambria Math"/>
            <w:lang w:eastAsia="zh-CN"/>
          </w:rPr>
          <m:t>△L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14:paraId="4351A191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lastRenderedPageBreak/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分别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在屏上的投影,o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点，并设</w:t>
      </w:r>
      <m:oMath>
        <m:r>
          <w:rPr>
            <w:rFonts w:ascii="Cambria Math" w:hAnsi="Cambria Math"/>
            <w:lang w:eastAsia="zh-CN"/>
          </w:rPr>
          <m:t>op=x</m:t>
        </m:r>
      </m:oMath>
      <w:r>
        <w:rPr>
          <w:lang w:eastAsia="zh-CN"/>
        </w:rPr>
        <w:t>，则有：</w:t>
      </w:r>
    </w:p>
    <w:p w14:paraId="2DAFFF29" w14:textId="77777777" w:rsidR="0034058F" w:rsidRDefault="00C44E43" w:rsidP="0034058F">
      <w:pPr>
        <w:pStyle w:val="a3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x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53DC864F" w14:textId="77777777" w:rsidR="0034058F" w:rsidRDefault="00C44E43" w:rsidP="0034058F">
      <w:pPr>
        <w:pStyle w:val="a3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x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E196A4D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可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w:rPr>
            <w:rFonts w:ascii="Cambria Math" w:hAnsi="Cambria Math"/>
            <w:lang w:eastAsia="zh-CN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w:rPr>
            <w:rFonts w:ascii="Cambria Math" w:hAnsi="Cambria Math"/>
            <w:lang w:eastAsia="zh-CN"/>
          </w:rPr>
          <m:t>=2ax</m:t>
        </m:r>
      </m:oMath>
    </w:p>
    <w:p w14:paraId="400FF180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又有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w:rPr>
            <w:rFonts w:ascii="Cambria Math" w:hAnsi="Cambria Math"/>
            <w:lang w:eastAsia="zh-CN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w:rPr>
            <w:rFonts w:ascii="Cambria Math" w:hAnsi="Cambria Math"/>
            <w:lang w:eastAsia="zh-CN"/>
          </w:rPr>
          <m:t>=△L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通常</w:t>
      </w:r>
      <m:oMath>
        <m:r>
          <w:rPr>
            <w:rFonts w:ascii="Cambria Math" w:hAnsi="Cambria Math"/>
            <w:lang w:eastAsia="zh-CN"/>
          </w:rPr>
          <m:t>D&gt;&gt;a</m:t>
        </m:r>
      </m:oMath>
      <w:r>
        <w:rPr>
          <w:lang w:eastAsia="zh-CN"/>
        </w:rPr>
        <w:t>，于是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≈2D</m:t>
        </m:r>
      </m:oMath>
      <w:r>
        <w:rPr>
          <w:lang w:eastAsia="zh-CN"/>
        </w:rPr>
        <w:t>，得光程差为</w:t>
      </w:r>
      <m:oMath>
        <m:r>
          <w:rPr>
            <w:rFonts w:ascii="Cambria Math" w:hAnsi="Cambria Math"/>
            <w:lang w:eastAsia="zh-CN"/>
          </w:rPr>
          <m:t>△L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x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</m:oMath>
    </w:p>
    <w:p w14:paraId="3EB09A0F" w14:textId="77777777" w:rsidR="0034058F" w:rsidRDefault="0034058F" w:rsidP="0034058F">
      <w:pPr>
        <w:pStyle w:val="a3"/>
      </w:pPr>
      <w:r>
        <w:t>有</w:t>
      </w:r>
      <m:oMath>
        <m:r>
          <w:rPr>
            <w:rFonts w:ascii="Cambria Math" w:hAnsi="Cambria Math"/>
          </w:rPr>
          <m:t>△L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x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w:rPr>
            <w:rFonts w:ascii="Cambria Math" w:hAnsi="Cambria Math"/>
          </w:rPr>
          <m:t>=kλ(k=0,±1,±2,...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k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λ(k=0,±1,±2,...)</m:t>
        </m:r>
      </m:oMath>
    </w:p>
    <w:p w14:paraId="18131422" w14:textId="77777777" w:rsidR="0034058F" w:rsidRDefault="0034058F" w:rsidP="0034058F">
      <w:pPr>
        <w:pStyle w:val="a3"/>
      </w:pPr>
      <m:oMathPara>
        <m:oMath>
          <m:r>
            <w:rPr>
              <w:rFonts w:ascii="Cambria Math" w:hAnsi="Cambria Math"/>
            </w:rPr>
            <m:t>x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kλ(k=0,±1,±2,...)(2k+1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λ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(k=0,±1,±2,...)</m:t>
          </m:r>
        </m:oMath>
      </m:oMathPara>
    </w:p>
    <w:p w14:paraId="2EF8184C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可知两干涉条纹（暗纹）间距离为</w:t>
      </w:r>
      <m:oMath>
        <m:r>
          <w:rPr>
            <w:rFonts w:ascii="Cambria Math" w:hAnsi="Cambria Math"/>
            <w:lang w:eastAsia="zh-CN"/>
          </w:rPr>
          <m:t>△x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w:rPr>
            <w:rFonts w:ascii="Cambria Math" w:hAnsi="Cambria Math"/>
            <w:lang w:eastAsia="zh-CN"/>
          </w:rPr>
          <m:t>λ</m:t>
        </m:r>
      </m:oMath>
    </w:p>
    <w:p w14:paraId="7EC8DB12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测定</w:t>
      </w:r>
      <m:oMath>
        <m:r>
          <w:rPr>
            <w:rFonts w:ascii="Cambria Math" w:hAnsi="Cambria Math"/>
            <w:lang w:eastAsia="zh-CN"/>
          </w:rPr>
          <m:t>△x,D,a</m:t>
        </m:r>
      </m:oMath>
      <w:r>
        <w:rPr>
          <w:lang w:eastAsia="zh-CN"/>
        </w:rPr>
        <w:t>后得波长</w:t>
      </w:r>
      <m:oMath>
        <m:r>
          <w:rPr>
            <w:rFonts w:ascii="Cambria Math" w:hAnsi="Cambria Math"/>
            <w:lang w:eastAsia="zh-CN"/>
          </w:rPr>
          <m:t>λ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△x</m:t>
        </m:r>
      </m:oMath>
    </w:p>
    <w:p w14:paraId="7A893BF8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2.实验方案</w:t>
      </w:r>
    </w:p>
    <w:p w14:paraId="7DCE91CD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1）光源的选择：由上式可知，当光源、双棱镜及屏的位置确定以后，干涉条纹的间距</w:t>
      </w:r>
      <m:oMath>
        <m:r>
          <w:rPr>
            <w:rFonts w:ascii="Cambria Math" w:hAnsi="Cambria Math"/>
            <w:lang w:eastAsia="zh-CN"/>
          </w:rPr>
          <m:t>△x</m:t>
        </m:r>
      </m:oMath>
      <w:r>
        <w:rPr>
          <w:lang w:eastAsia="zh-CN"/>
        </w:rPr>
        <w:t>与光源的波长</w:t>
      </w:r>
      <m:oMath>
        <m: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成反比。也就是说，用不同波长的光</w:t>
      </w:r>
      <w:proofErr w:type="gramStart"/>
      <w:r>
        <w:rPr>
          <w:lang w:eastAsia="zh-CN"/>
        </w:rPr>
        <w:t>入射双</w:t>
      </w:r>
      <w:proofErr w:type="gramEnd"/>
      <w:r>
        <w:rPr>
          <w:lang w:eastAsia="zh-CN"/>
        </w:rPr>
        <w:t>棱镜后，各波长产生的干涉条纹将相互错位叠加，因此为了获得清晰的干涉条纹，本实验必须用单色光源，如激光、钠光等</w:t>
      </w:r>
    </w:p>
    <w:p w14:paraId="78BC5749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2）测量方法：间距</w:t>
      </w:r>
      <m:oMath>
        <m:r>
          <w:rPr>
            <w:rFonts w:ascii="Cambria Math" w:hAnsi="Cambria Math"/>
            <w:lang w:eastAsia="zh-CN"/>
          </w:rPr>
          <m:t>△x</m:t>
        </m:r>
      </m:oMath>
      <w:r>
        <w:rPr>
          <w:lang w:eastAsia="zh-CN"/>
        </w:rPr>
        <w:t>可以直接用测微目镜测出，虚光源间距a用二次成像法测得：当保持物、屏位置不变，且间距D大于</w:t>
      </w:r>
      <m:oMath>
        <m:r>
          <w:rPr>
            <w:rFonts w:ascii="Cambria Math" w:hAnsi="Cambria Math"/>
            <w:lang w:eastAsia="zh-CN"/>
          </w:rPr>
          <m:t>4f</m:t>
        </m:r>
      </m:oMath>
      <w:r>
        <w:rPr>
          <w:lang w:eastAsia="zh-CN"/>
        </w:rPr>
        <w:t>时，移动透镜可在其间两个位置成清晰的实像，一个是放大的像，一个是缩小的像。设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为虚光源缩小像间</w:t>
      </w:r>
      <w:r>
        <w:rPr>
          <w:lang w:eastAsia="zh-CN"/>
        </w:rPr>
        <w:lastRenderedPageBreak/>
        <w:t>距，</w:t>
      </w:r>
      <m:oMath>
        <m:r>
          <w:rPr>
            <w:rFonts w:ascii="Cambria Math" w:hAnsi="Cambria Math"/>
            <w:lang w:eastAsia="zh-CN"/>
          </w:rPr>
          <m:t>b'</m:t>
        </m:r>
      </m:oMath>
      <w:r>
        <w:rPr>
          <w:lang w:eastAsia="zh-CN"/>
        </w:rPr>
        <w:t>为放大像间距，则</w:t>
      </w:r>
      <m:oMath>
        <m:r>
          <w:rPr>
            <w:rFonts w:ascii="Cambria Math" w:hAnsi="Cambria Math"/>
            <w:lang w:eastAsia="zh-CN"/>
          </w:rPr>
          <m:t>a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bb'</m:t>
            </m:r>
          </m:e>
        </m:rad>
      </m:oMath>
      <w:r>
        <w:rPr>
          <w:lang w:eastAsia="zh-CN"/>
        </w:rPr>
        <w:t>。</w:t>
      </w:r>
      <m:oMath>
        <m:r>
          <w:rPr>
            <w:rFonts w:ascii="Cambria Math" w:hAnsi="Cambria Math"/>
            <w:lang w:eastAsia="zh-CN"/>
          </w:rPr>
          <m:t>b,b'</m:t>
        </m:r>
      </m:oMath>
      <w:r>
        <w:rPr>
          <w:lang w:eastAsia="zh-CN"/>
        </w:rPr>
        <w:t>由侧微目镜读出，同时根据两次成像规律，若分别测出缩小像和放大像是物距</w:t>
      </w:r>
      <m:oMath>
        <m:r>
          <w:rPr>
            <w:rFonts w:ascii="Cambria Math" w:hAnsi="Cambria Math"/>
            <w:lang w:eastAsia="zh-CN"/>
          </w:rPr>
          <m:t>S,S'</m:t>
        </m:r>
      </m:oMath>
      <w:r>
        <w:rPr>
          <w:lang w:eastAsia="zh-CN"/>
        </w:rPr>
        <w:t>，测物距间距</w:t>
      </w:r>
      <m:oMath>
        <m:r>
          <w:rPr>
            <w:rFonts w:ascii="Cambria Math" w:hAnsi="Cambria Math"/>
            <w:lang w:eastAsia="zh-CN"/>
          </w:rPr>
          <m:t>D=S+S'</m:t>
        </m:r>
      </m:oMath>
      <w:r>
        <w:rPr>
          <w:lang w:eastAsia="zh-CN"/>
        </w:rPr>
        <w:t>。</w:t>
      </w:r>
    </w:p>
    <w:p w14:paraId="6C6D886C" w14:textId="77777777" w:rsidR="0034058F" w:rsidRDefault="0034058F" w:rsidP="0034058F">
      <w:pPr>
        <w:pStyle w:val="a3"/>
      </w:pPr>
      <w:proofErr w:type="spellStart"/>
      <w:r>
        <w:t>于是有</w:t>
      </w:r>
      <w:proofErr w:type="spellEnd"/>
      <w:r>
        <w:t>：</w:t>
      </w:r>
      <m:oMath>
        <m:r>
          <w:rPr>
            <w:rFonts w:ascii="Cambria Math" w:hAnsi="Cambria Math"/>
          </w:rPr>
          <m:t>λ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x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bb'</m:t>
                </m:r>
              </m:e>
            </m:rad>
          </m:num>
          <m:den>
            <m:r>
              <w:rPr>
                <w:rFonts w:ascii="Cambria Math" w:hAnsi="Cambria Math"/>
              </w:rPr>
              <m:t>S+S'</m:t>
            </m:r>
          </m:den>
        </m:f>
      </m:oMath>
    </w:p>
    <w:p w14:paraId="41178FA5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3）光路组成：本实验的具体光路位置如图所示，S为半导体激光器，k</w:t>
      </w:r>
      <w:proofErr w:type="gramStart"/>
      <w:r>
        <w:rPr>
          <w:lang w:eastAsia="zh-CN"/>
        </w:rPr>
        <w:t>为扩束镜</w:t>
      </w:r>
      <w:proofErr w:type="gramEnd"/>
      <w:r>
        <w:rPr>
          <w:lang w:eastAsia="zh-CN"/>
        </w:rPr>
        <w:t>，B为双棱镜，P为偏振片，E为测微目镜，L为测虚光源间距a所用的凸透镜，透镜位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位置将使虚光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在目镜处成放大像，透镜位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位置，将使虚光源在目镜处成缩小的像。所有这些光学元件都放置在光具座上，光具座上附有米尺刻度，可读出各元件的位置。 </w:t>
      </w:r>
    </w:p>
    <w:p w14:paraId="3FEE82E2" w14:textId="77777777" w:rsidR="0034058F" w:rsidRDefault="0034058F" w:rsidP="0034058F">
      <w:pPr>
        <w:pStyle w:val="a3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CF6C9C1" wp14:editId="52A6F07E">
            <wp:extent cx="2914850" cy="119703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638" cy="120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FFF0E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实验二 钠光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干涉</w:t>
      </w:r>
    </w:p>
    <w:p w14:paraId="32888597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单色光源S发出的光以几乎掠入射的方式在平面镜MN上发生反射，反射光可看作是在镜中的虚像，</w:t>
      </w:r>
      <m:oMath>
        <m:r>
          <w:rPr>
            <w:rFonts w:ascii="Cambria Math" w:hAnsi="Cambria Math"/>
            <w:lang w:eastAsia="zh-CN"/>
          </w:rPr>
          <m:t>S'</m:t>
        </m:r>
      </m:oMath>
      <w:proofErr w:type="gramStart"/>
      <w:r>
        <w:rPr>
          <w:lang w:eastAsia="zh-CN"/>
        </w:rPr>
        <w:t>发出的发出的</w:t>
      </w:r>
      <w:proofErr w:type="gramEnd"/>
      <w:r>
        <w:rPr>
          <w:lang w:eastAsia="zh-CN"/>
        </w:rPr>
        <w:t>。</w:t>
      </w:r>
      <m:oMath>
        <m:r>
          <w:rPr>
            <w:rFonts w:ascii="Cambria Math" w:hAnsi="Cambria Math"/>
            <w:lang w:eastAsia="zh-CN"/>
          </w:rPr>
          <m:t>S,S'</m:t>
        </m:r>
      </m:oMath>
      <w:r>
        <w:rPr>
          <w:lang w:eastAsia="zh-CN"/>
        </w:rPr>
        <w:t>发出的光波在交叠区发生干涉，</w:t>
      </w:r>
      <m:oMath>
        <m:r>
          <w:rPr>
            <w:rFonts w:ascii="Cambria Math" w:hAnsi="Cambria Math"/>
            <w:lang w:eastAsia="zh-CN"/>
          </w:rPr>
          <m:t>△x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w:rPr>
            <w:rFonts w:ascii="Cambria Math" w:hAnsi="Cambria Math"/>
            <w:lang w:eastAsia="zh-CN"/>
          </w:rPr>
          <m:t>λ,λ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△x</m:t>
        </m:r>
      </m:oMath>
      <w:r>
        <w:rPr>
          <w:lang w:eastAsia="zh-CN"/>
        </w:rPr>
        <w:t xml:space="preserve"> </w:t>
      </w:r>
    </w:p>
    <w:p w14:paraId="3A79D2F7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三、实验仪器</w:t>
      </w:r>
    </w:p>
    <w:p w14:paraId="6E9F10CA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光具座、双棱镜、测微目镜，凸透镜、</w:t>
      </w:r>
      <w:proofErr w:type="gramStart"/>
      <w:r>
        <w:rPr>
          <w:lang w:eastAsia="zh-CN"/>
        </w:rPr>
        <w:t>扩束镜</w:t>
      </w:r>
      <w:proofErr w:type="gramEnd"/>
      <w:r>
        <w:rPr>
          <w:lang w:eastAsia="zh-CN"/>
        </w:rPr>
        <w:t>、偏振片、白屏、可调狭缝、半导体激光器、钠光灯</w:t>
      </w:r>
    </w:p>
    <w:p w14:paraId="67540506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四、实验内容</w:t>
      </w:r>
    </w:p>
    <w:p w14:paraId="1D51A9E6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lastRenderedPageBreak/>
        <w:t>1.调节各元件等高共轴</w:t>
      </w:r>
    </w:p>
    <w:p w14:paraId="60EF938D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1）调整狭缝与凸透镜等高共轴。将狭缝紧贴放在光具座上，紧接着依次放上透镜（</w:t>
      </w:r>
      <m:oMath>
        <m:r>
          <w:rPr>
            <w:rFonts w:ascii="Cambria Math" w:hAnsi="Cambria Math"/>
            <w:lang w:eastAsia="zh-CN"/>
          </w:rPr>
          <m:t>f≈20cm</m:t>
        </m:r>
      </m:oMath>
      <w:r>
        <w:rPr>
          <w:lang w:eastAsia="zh-CN"/>
        </w:rPr>
        <w:t xml:space="preserve">）和白屏，用二次成像法使狭缝与透镜等高共轴。 </w:t>
      </w:r>
    </w:p>
    <w:p w14:paraId="61FC6E7F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2）调整测微目镜、狭缝和透镜等高共轴。用测微目镜取代白屏，并置于距狭缝80厘米位置上，进一步用二次成像法调至</w:t>
      </w:r>
      <w:proofErr w:type="gramStart"/>
      <w:r>
        <w:rPr>
          <w:lang w:eastAsia="zh-CN"/>
        </w:rPr>
        <w:t>测微目镜叉丝与</w:t>
      </w:r>
      <w:proofErr w:type="gramEnd"/>
      <w:r>
        <w:rPr>
          <w:lang w:eastAsia="zh-CN"/>
        </w:rPr>
        <w:t>狭缝、透镜等高共轴。</w:t>
      </w:r>
    </w:p>
    <w:p w14:paraId="2C27FC05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3）调整双棱镜或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 xml:space="preserve">及与其他元件共轴。 </w:t>
      </w:r>
    </w:p>
    <w:p w14:paraId="14FC054A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 xml:space="preserve"> &lt;1&gt;双棱镜干涉：在狭缝与透镜之间放上双棱镜，使双棱镜到狭缝的距离为20厘米，上、下、左、右移动双棱镜并转动狭缝，直至在测微目镜中观察到等长并列（表示棱脊平行于狭缝）、等亮度（表示棱</w:t>
      </w:r>
      <w:proofErr w:type="gramStart"/>
      <w:r>
        <w:rPr>
          <w:lang w:eastAsia="zh-CN"/>
        </w:rPr>
        <w:t>脊通过</w:t>
      </w:r>
      <w:proofErr w:type="gramEnd"/>
      <w:r>
        <w:rPr>
          <w:lang w:eastAsia="zh-CN"/>
        </w:rPr>
        <w:t>透镜光轴）的两条狭缝缩小像。</w:t>
      </w:r>
    </w:p>
    <w:p w14:paraId="2363A793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 xml:space="preserve"> &lt;2&gt;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干涉：移去透镜在狭缝后面放</w:t>
      </w:r>
      <w:proofErr w:type="gramStart"/>
      <w:r>
        <w:rPr>
          <w:lang w:eastAsia="zh-CN"/>
        </w:rPr>
        <w:t>劳</w:t>
      </w:r>
      <w:proofErr w:type="gramEnd"/>
      <w:r>
        <w:rPr>
          <w:lang w:eastAsia="zh-CN"/>
        </w:rPr>
        <w:t>埃镜，通过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目测观察双光源像，调整狭缝取向至两狭缝相互平行，在调整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使双光源</w:t>
      </w:r>
      <w:proofErr w:type="gramStart"/>
      <w:r>
        <w:rPr>
          <w:lang w:eastAsia="zh-CN"/>
        </w:rPr>
        <w:t>等量且</w:t>
      </w:r>
      <w:proofErr w:type="gramEnd"/>
      <w:r>
        <w:rPr>
          <w:lang w:eastAsia="zh-CN"/>
        </w:rPr>
        <w:t xml:space="preserve">相距较近。 </w:t>
      </w:r>
    </w:p>
    <w:p w14:paraId="41207504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2.干涉条纹的调整</w:t>
      </w:r>
    </w:p>
    <w:p w14:paraId="1535E04A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要通过测微目镜看到清晰的干涉条纹，实验中必须满足两个条件：</w:t>
      </w:r>
    </w:p>
    <w:p w14:paraId="4EEA3573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1）狭缝宽度足够窄，以使缝宽上相应各点为相干光，具有良好的条纹视见度。但狭缝不能过窄，过窄光强太弱，同样无法观察到干涉条纹。</w:t>
      </w:r>
    </w:p>
    <w:p w14:paraId="0A1149F5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lastRenderedPageBreak/>
        <w:t>（2）棱镜的脊背或</w:t>
      </w:r>
      <w:proofErr w:type="gramStart"/>
      <w:r>
        <w:rPr>
          <w:lang w:eastAsia="zh-CN"/>
        </w:rPr>
        <w:t>劳</w:t>
      </w:r>
      <w:proofErr w:type="gramEnd"/>
      <w:r>
        <w:rPr>
          <w:lang w:eastAsia="zh-CN"/>
        </w:rPr>
        <w:t>埃镜反射形成的虚狭缝必须与狭缝的取向相互平行，否则缝的上下相应各点光源的干涉条纹互相错位叠加，降低条纹视见度，也无法观察到干涉条纹。</w:t>
      </w:r>
    </w:p>
    <w:p w14:paraId="544EF2ED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调整方法如下：</w:t>
      </w:r>
    </w:p>
    <w:p w14:paraId="73CA4D67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 xml:space="preserve">（1）双棱镜干涉：在上述光学元件调整的基础上移去透镜，进一步交替微调狭缝宽度和狭缝取向，反复若干次，直至通过测微目镜看到最清晰的像为止。 </w:t>
      </w:r>
    </w:p>
    <w:p w14:paraId="33086A6B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2）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干涉：通过测微目镜进行观察，同时微微调节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和狭缝取向，直至出现清晰的干涉条纹。</w:t>
      </w:r>
    </w:p>
    <w:p w14:paraId="64E76A67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3.波长的测量及数据处理</w:t>
      </w:r>
    </w:p>
    <w:p w14:paraId="1CE9E1F6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1）用一元线性回归法或逐差法计算条纹间距</w:t>
      </w:r>
      <m:oMath>
        <m:r>
          <w:rPr>
            <w:rFonts w:ascii="Cambria Math" w:hAnsi="Cambria Math"/>
            <w:lang w:eastAsia="zh-CN"/>
          </w:rPr>
          <m:t>△λ</m:t>
        </m:r>
      </m:oMath>
    </w:p>
    <w:p w14:paraId="538E6D76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2）用公式</w:t>
      </w:r>
      <m:oMath>
        <m:r>
          <w:rPr>
            <w:rFonts w:ascii="Cambria Math" w:hAnsi="Cambria Math"/>
            <w:lang w:eastAsia="zh-CN"/>
          </w:rPr>
          <m:t>λ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△x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bb'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S+S'</m:t>
            </m:r>
          </m:den>
        </m:f>
      </m:oMath>
      <w:r>
        <w:rPr>
          <w:lang w:eastAsia="zh-CN"/>
        </w:rPr>
        <w:t xml:space="preserve">计算入射光源的波长并与光源波长标称值对比求相对误差 </w:t>
      </w:r>
    </w:p>
    <w:p w14:paraId="23B684D1" w14:textId="2F67CD96" w:rsidR="0034058F" w:rsidRPr="0068607A" w:rsidRDefault="0034058F" w:rsidP="0068607A">
      <w:pPr>
        <w:pStyle w:val="a3"/>
        <w:rPr>
          <w:rFonts w:hint="eastAsia"/>
          <w:lang w:eastAsia="zh-CN"/>
        </w:rPr>
      </w:pPr>
      <w:r>
        <w:rPr>
          <w:lang w:eastAsia="zh-CN"/>
        </w:rPr>
        <w:t>（3）计算波长的不确定度并给出最后结果表示</w:t>
      </w:r>
    </w:p>
    <w:sectPr w:rsidR="0034058F" w:rsidRPr="006860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5E9F97" w14:textId="77777777" w:rsidR="00C44E43" w:rsidRDefault="00C44E43" w:rsidP="0068607A">
      <w:r>
        <w:separator/>
      </w:r>
    </w:p>
  </w:endnote>
  <w:endnote w:type="continuationSeparator" w:id="0">
    <w:p w14:paraId="2E9DB2C6" w14:textId="77777777" w:rsidR="00C44E43" w:rsidRDefault="00C44E43" w:rsidP="006860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0F986C" w14:textId="77777777" w:rsidR="00C44E43" w:rsidRDefault="00C44E43" w:rsidP="0068607A">
      <w:r>
        <w:separator/>
      </w:r>
    </w:p>
  </w:footnote>
  <w:footnote w:type="continuationSeparator" w:id="0">
    <w:p w14:paraId="6AE12DA6" w14:textId="77777777" w:rsidR="00C44E43" w:rsidRDefault="00C44E43" w:rsidP="0068607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59F2"/>
    <w:rsid w:val="000559B1"/>
    <w:rsid w:val="0029553F"/>
    <w:rsid w:val="0034058F"/>
    <w:rsid w:val="006410D4"/>
    <w:rsid w:val="0068607A"/>
    <w:rsid w:val="00A759F2"/>
    <w:rsid w:val="00BF7E0D"/>
    <w:rsid w:val="00C167CA"/>
    <w:rsid w:val="00C44E43"/>
    <w:rsid w:val="00E65928"/>
    <w:rsid w:val="00EA3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73E088"/>
  <w15:chartTrackingRefBased/>
  <w15:docId w15:val="{0E2E3FD3-733B-4C00-907D-5896BA346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410D4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4058F"/>
    <w:pPr>
      <w:widowControl/>
      <w:spacing w:before="180" w:after="180"/>
      <w:jc w:val="left"/>
    </w:pPr>
    <w:rPr>
      <w:rFonts w:asciiTheme="minorHAnsi" w:eastAsiaTheme="minorEastAsia" w:hAnsiTheme="minorHAnsi"/>
      <w:kern w:val="0"/>
      <w:sz w:val="24"/>
      <w:szCs w:val="24"/>
      <w:lang w:eastAsia="en-US"/>
    </w:rPr>
  </w:style>
  <w:style w:type="character" w:customStyle="1" w:styleId="a4">
    <w:name w:val="正文文本 字符"/>
    <w:basedOn w:val="a0"/>
    <w:link w:val="a3"/>
    <w:rsid w:val="0034058F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3"/>
    <w:next w:val="a3"/>
    <w:qFormat/>
    <w:rsid w:val="0034058F"/>
  </w:style>
  <w:style w:type="table" w:styleId="a5">
    <w:name w:val="Table Grid"/>
    <w:basedOn w:val="a1"/>
    <w:uiPriority w:val="39"/>
    <w:rsid w:val="0034058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6860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8607A"/>
    <w:rPr>
      <w:rFonts w:ascii="Times New Roman" w:eastAsia="宋体" w:hAnsi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860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8607A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316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357</Words>
  <Characters>2041</Characters>
  <Application>Microsoft Office Word</Application>
  <DocSecurity>0</DocSecurity>
  <Lines>17</Lines>
  <Paragraphs>4</Paragraphs>
  <ScaleCrop>false</ScaleCrop>
  <Company/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翰元</dc:creator>
  <cp:keywords/>
  <dc:description/>
  <cp:lastModifiedBy>柯 瑞奇</cp:lastModifiedBy>
  <cp:revision>5</cp:revision>
  <dcterms:created xsi:type="dcterms:W3CDTF">2020-07-19T16:03:00Z</dcterms:created>
  <dcterms:modified xsi:type="dcterms:W3CDTF">2020-09-07T11:54:00Z</dcterms:modified>
</cp:coreProperties>
</file>